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C7B626" w14:textId="77777777" w:rsidR="006C3306" w:rsidRPr="00436E68" w:rsidRDefault="00436E68" w:rsidP="00436E68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436E68">
        <w:rPr>
          <w:rFonts w:asciiTheme="majorBidi" w:hAnsiTheme="majorBidi" w:cstheme="majorBidi"/>
          <w:b/>
          <w:bCs/>
          <w:sz w:val="32"/>
          <w:szCs w:val="32"/>
        </w:rPr>
        <w:t>Title here</w:t>
      </w:r>
    </w:p>
    <w:p w14:paraId="01A3A4C7" w14:textId="77777777" w:rsidR="00436E68" w:rsidRPr="00436E68" w:rsidRDefault="00436E68" w:rsidP="00436E68">
      <w:pPr>
        <w:jc w:val="center"/>
        <w:rPr>
          <w:rFonts w:asciiTheme="majorBidi" w:hAnsiTheme="majorBidi" w:cstheme="majorBidi"/>
          <w:sz w:val="24"/>
          <w:szCs w:val="24"/>
        </w:rPr>
      </w:pPr>
      <w:r w:rsidRPr="00436E68">
        <w:rPr>
          <w:rFonts w:asciiTheme="majorBidi" w:hAnsiTheme="majorBidi" w:cstheme="majorBidi"/>
          <w:sz w:val="24"/>
          <w:szCs w:val="24"/>
        </w:rPr>
        <w:t>Authors here</w:t>
      </w:r>
    </w:p>
    <w:p w14:paraId="7DF51904" w14:textId="77777777" w:rsidR="00436E68" w:rsidRPr="00436E68" w:rsidRDefault="00436E68" w:rsidP="00436E68">
      <w:pPr>
        <w:jc w:val="center"/>
        <w:rPr>
          <w:rFonts w:asciiTheme="majorBidi" w:hAnsiTheme="majorBidi" w:cstheme="majorBidi"/>
          <w:i/>
          <w:iCs/>
          <w:sz w:val="24"/>
          <w:szCs w:val="24"/>
        </w:rPr>
      </w:pPr>
      <w:r w:rsidRPr="00436E68">
        <w:rPr>
          <w:rFonts w:asciiTheme="majorBidi" w:hAnsiTheme="majorBidi" w:cstheme="majorBidi"/>
          <w:i/>
          <w:iCs/>
          <w:sz w:val="24"/>
          <w:szCs w:val="24"/>
        </w:rPr>
        <w:t>Affiliated Institution</w:t>
      </w:r>
    </w:p>
    <w:p w14:paraId="3ECDAD88" w14:textId="77777777" w:rsidR="00E27A69" w:rsidRDefault="00E27A69" w:rsidP="00436E68">
      <w:pPr>
        <w:rPr>
          <w:rFonts w:asciiTheme="majorBidi" w:hAnsiTheme="majorBidi" w:cstheme="majorBidi"/>
          <w:sz w:val="24"/>
          <w:szCs w:val="24"/>
        </w:rPr>
      </w:pPr>
    </w:p>
    <w:p w14:paraId="7387222E" w14:textId="77777777" w:rsidR="005956EF" w:rsidRPr="00436E68" w:rsidRDefault="00392927" w:rsidP="005956EF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bstract text</w:t>
      </w:r>
    </w:p>
    <w:p w14:paraId="22372E82" w14:textId="77777777" w:rsidR="00117411" w:rsidRDefault="00117411" w:rsidP="00117411">
      <w:pPr>
        <w:rPr>
          <w:rFonts w:asciiTheme="majorBidi" w:hAnsiTheme="majorBidi" w:cstheme="majorBidi"/>
          <w:sz w:val="24"/>
          <w:szCs w:val="24"/>
        </w:rPr>
      </w:pPr>
    </w:p>
    <w:p w14:paraId="39FFE501" w14:textId="77777777" w:rsidR="00117411" w:rsidRDefault="00117411" w:rsidP="00117411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eferences</w:t>
      </w:r>
    </w:p>
    <w:p w14:paraId="4327EB45" w14:textId="77777777" w:rsidR="00436E68" w:rsidRPr="00436E68" w:rsidRDefault="00436E68" w:rsidP="00436E68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</w:p>
    <w:p w14:paraId="6D799E70" w14:textId="77777777" w:rsidR="00436E68" w:rsidRDefault="00436E68" w:rsidP="00436E68">
      <w:pPr>
        <w:rPr>
          <w:rFonts w:asciiTheme="majorBidi" w:hAnsiTheme="majorBidi" w:cstheme="majorBidi"/>
          <w:sz w:val="24"/>
          <w:szCs w:val="24"/>
          <w:u w:val="single"/>
        </w:rPr>
      </w:pPr>
    </w:p>
    <w:p w14:paraId="6DC02FDD" w14:textId="77777777" w:rsidR="00436E68" w:rsidRDefault="00436E68" w:rsidP="00436E68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Figures </w:t>
      </w:r>
      <w:r w:rsidR="00CF7C13">
        <w:rPr>
          <w:rFonts w:asciiTheme="majorBidi" w:hAnsiTheme="majorBidi" w:cstheme="majorBidi"/>
          <w:sz w:val="24"/>
          <w:szCs w:val="24"/>
        </w:rPr>
        <w:t xml:space="preserve">(with captions) </w:t>
      </w:r>
      <w:r>
        <w:rPr>
          <w:rFonts w:asciiTheme="majorBidi" w:hAnsiTheme="majorBidi" w:cstheme="majorBidi"/>
          <w:sz w:val="24"/>
          <w:szCs w:val="24"/>
        </w:rPr>
        <w:t>on page 2</w:t>
      </w:r>
    </w:p>
    <w:p w14:paraId="00F910D3" w14:textId="77777777" w:rsidR="00436E68" w:rsidRPr="00436E68" w:rsidRDefault="00436E68" w:rsidP="00436E68">
      <w:pPr>
        <w:rPr>
          <w:rFonts w:asciiTheme="majorBidi" w:hAnsiTheme="majorBidi" w:cstheme="majorBidi"/>
          <w:sz w:val="24"/>
          <w:szCs w:val="24"/>
          <w:u w:val="single"/>
        </w:rPr>
      </w:pPr>
    </w:p>
    <w:sectPr w:rsidR="00436E68" w:rsidRPr="00436E6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983B46" w14:textId="77777777" w:rsidR="00E633D4" w:rsidRDefault="00E633D4" w:rsidP="00436E68">
      <w:pPr>
        <w:spacing w:after="0" w:line="240" w:lineRule="auto"/>
      </w:pPr>
      <w:r>
        <w:separator/>
      </w:r>
    </w:p>
  </w:endnote>
  <w:endnote w:type="continuationSeparator" w:id="0">
    <w:p w14:paraId="1AD53A16" w14:textId="77777777" w:rsidR="00E633D4" w:rsidRDefault="00E633D4" w:rsidP="00436E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9D31C1" w14:textId="77777777" w:rsidR="00183756" w:rsidRDefault="001837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5BA584" w14:textId="77777777" w:rsidR="00183756" w:rsidRDefault="0018375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F140FF" w14:textId="77777777" w:rsidR="00183756" w:rsidRDefault="001837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B516E9" w14:textId="77777777" w:rsidR="00E633D4" w:rsidRDefault="00E633D4" w:rsidP="00436E68">
      <w:pPr>
        <w:spacing w:after="0" w:line="240" w:lineRule="auto"/>
      </w:pPr>
      <w:r>
        <w:separator/>
      </w:r>
    </w:p>
  </w:footnote>
  <w:footnote w:type="continuationSeparator" w:id="0">
    <w:p w14:paraId="1A48466A" w14:textId="77777777" w:rsidR="00E633D4" w:rsidRDefault="00E633D4" w:rsidP="00436E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D4492" w14:textId="77777777" w:rsidR="00183756" w:rsidRDefault="001837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2348E" w14:textId="156B0759" w:rsidR="00436E68" w:rsidRDefault="005956EF" w:rsidP="00436E68">
    <w:pPr>
      <w:pStyle w:val="Header"/>
    </w:pPr>
    <w:r>
      <w:t>Sample template for UK</w:t>
    </w:r>
    <w:r w:rsidR="00436E68">
      <w:t>C</w:t>
    </w:r>
    <w:r>
      <w:t>TRF</w:t>
    </w:r>
    <w:r w:rsidR="00436E68">
      <w:t xml:space="preserve"> abstract.  Times New Roman font, Heading (Bold, 16pt), Authors (12 </w:t>
    </w:r>
    <w:proofErr w:type="spellStart"/>
    <w:r w:rsidR="00436E68">
      <w:t>pt</w:t>
    </w:r>
    <w:proofErr w:type="spellEnd"/>
    <w:r w:rsidR="00436E68">
      <w:t>), Institution (</w:t>
    </w:r>
    <w:proofErr w:type="spellStart"/>
    <w:r w:rsidR="00436E68">
      <w:t>Itallic</w:t>
    </w:r>
    <w:proofErr w:type="spellEnd"/>
    <w:r w:rsidR="00436E68">
      <w:t xml:space="preserve">, 12 </w:t>
    </w:r>
    <w:proofErr w:type="spellStart"/>
    <w:r w:rsidR="00436E68">
      <w:t>pt</w:t>
    </w:r>
    <w:proofErr w:type="spellEnd"/>
    <w:r w:rsidR="00436E68">
      <w:t xml:space="preserve">), Main text (12 </w:t>
    </w:r>
    <w:proofErr w:type="spellStart"/>
    <w:r w:rsidR="00436E68">
      <w:t>pt</w:t>
    </w:r>
    <w:proofErr w:type="spellEnd"/>
    <w:r w:rsidR="00436E68">
      <w:t>). References and acknowledgements on page 1.</w:t>
    </w:r>
    <w:r w:rsidR="00183756">
      <w:t xml:space="preserve"> Optional Images on page 2.</w:t>
    </w:r>
    <w:r w:rsidR="00436E68">
      <w:t xml:space="preserve">  </w:t>
    </w:r>
  </w:p>
  <w:p w14:paraId="2507238C" w14:textId="77777777" w:rsidR="00436E68" w:rsidRDefault="00436E6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6ED360" w14:textId="77777777" w:rsidR="00183756" w:rsidRDefault="0018375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it-IT" w:vendorID="64" w:dllVersion="6" w:nlCheck="1" w:checkStyle="0"/>
  <w:activeWritingStyle w:appName="MSWord" w:lang="en-GB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xNrMwNTYyNzCwMLdU0lEKTi0uzszPAykwrAUAK5bU1SwAAAA="/>
  </w:docVars>
  <w:rsids>
    <w:rsidRoot w:val="00436E68"/>
    <w:rsid w:val="00116BB0"/>
    <w:rsid w:val="00117411"/>
    <w:rsid w:val="00183756"/>
    <w:rsid w:val="00274FF6"/>
    <w:rsid w:val="002A6514"/>
    <w:rsid w:val="00344A10"/>
    <w:rsid w:val="00392927"/>
    <w:rsid w:val="003C0A49"/>
    <w:rsid w:val="00436E68"/>
    <w:rsid w:val="004F3CA2"/>
    <w:rsid w:val="005956EF"/>
    <w:rsid w:val="005A3AA9"/>
    <w:rsid w:val="005B655D"/>
    <w:rsid w:val="006C3306"/>
    <w:rsid w:val="00C60FBD"/>
    <w:rsid w:val="00CF7C13"/>
    <w:rsid w:val="00D171A7"/>
    <w:rsid w:val="00E27A69"/>
    <w:rsid w:val="00E633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2A61EE"/>
  <w15:docId w15:val="{EF242A10-8FFE-4EEE-8A0D-BB06A55601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6E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6E68"/>
  </w:style>
  <w:style w:type="paragraph" w:styleId="Footer">
    <w:name w:val="footer"/>
    <w:basedOn w:val="Normal"/>
    <w:link w:val="FooterChar"/>
    <w:uiPriority w:val="99"/>
    <w:unhideWhenUsed/>
    <w:rsid w:val="00436E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6E68"/>
  </w:style>
  <w:style w:type="paragraph" w:styleId="BalloonText">
    <w:name w:val="Balloon Text"/>
    <w:basedOn w:val="Normal"/>
    <w:link w:val="BalloonTextChar"/>
    <w:uiPriority w:val="99"/>
    <w:semiHidden/>
    <w:unhideWhenUsed/>
    <w:rsid w:val="00436E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6E6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</Words>
  <Characters>9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ok J.E.</dc:creator>
  <cp:lastModifiedBy>Anna Cuninghame</cp:lastModifiedBy>
  <cp:revision>2</cp:revision>
  <dcterms:created xsi:type="dcterms:W3CDTF">2022-06-15T08:55:00Z</dcterms:created>
  <dcterms:modified xsi:type="dcterms:W3CDTF">2022-06-15T08:55:00Z</dcterms:modified>
</cp:coreProperties>
</file>